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C9B40" w14:textId="27840874" w:rsidR="00757658" w:rsidRPr="00E51068" w:rsidRDefault="00757658" w:rsidP="00757658">
      <w:pPr>
        <w:ind w:firstLine="0"/>
        <w:rPr>
          <w:b/>
          <w:bCs/>
          <w:sz w:val="28"/>
          <w:szCs w:val="28"/>
        </w:rPr>
      </w:pPr>
      <w:r w:rsidRPr="00E51068">
        <w:rPr>
          <w:b/>
          <w:bCs/>
          <w:sz w:val="28"/>
          <w:szCs w:val="28"/>
        </w:rPr>
        <w:t>Website Training Manual</w:t>
      </w:r>
    </w:p>
    <w:p w14:paraId="50F578B8" w14:textId="3B51846D" w:rsidR="00E51068" w:rsidRPr="00E51068" w:rsidRDefault="00E51068" w:rsidP="00757658">
      <w:pPr>
        <w:ind w:firstLine="0"/>
        <w:jc w:val="left"/>
        <w:rPr>
          <w:b/>
          <w:bCs/>
        </w:rPr>
      </w:pPr>
      <w:r w:rsidRPr="00E51068">
        <w:rPr>
          <w:b/>
          <w:bCs/>
        </w:rPr>
        <w:t>Attractions Posts</w:t>
      </w:r>
      <w:r>
        <w:rPr>
          <w:b/>
          <w:bCs/>
        </w:rPr>
        <w:t>:</w:t>
      </w:r>
    </w:p>
    <w:p w14:paraId="5021071C" w14:textId="2C18DD7B" w:rsidR="00B608AE" w:rsidRDefault="00757658" w:rsidP="00757658">
      <w:pPr>
        <w:ind w:firstLine="0"/>
        <w:jc w:val="left"/>
      </w:pPr>
      <w:r>
        <w:t xml:space="preserve">There is a bug in this custom-built theme. You have to </w:t>
      </w:r>
      <w:r>
        <w:t xml:space="preserve">activate </w:t>
      </w:r>
      <w:r>
        <w:t>a</w:t>
      </w:r>
      <w:r>
        <w:t xml:space="preserve"> slideshow in order to be able to remove </w:t>
      </w:r>
      <w:r>
        <w:t>images so that they won’t display within an Attractions post</w:t>
      </w:r>
      <w:r>
        <w:t>.</w:t>
      </w:r>
      <w:r>
        <w:br/>
      </w:r>
      <w:r>
        <w:rPr>
          <w:noProof/>
        </w:rPr>
        <w:drawing>
          <wp:inline distT="0" distB="0" distL="0" distR="0" wp14:anchorId="1D65E247" wp14:editId="48A983F7">
            <wp:extent cx="5943600" cy="54800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mc:AlternateContent>
          <mc:Choice Requires="wps">
            <w:drawing>
              <wp:inline distT="0" distB="0" distL="0" distR="0" wp14:anchorId="0A502144" wp14:editId="49ADD322">
                <wp:extent cx="302260" cy="30226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03C9E3" id="Rectangle 1" o:spid="_x0000_s1026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" filled="f" stroked="f">
                <o:lock v:ext="edit" aspectratio="t"/>
                <w10:anchorlock/>
              </v:rect>
            </w:pict>
          </mc:Fallback>
        </mc:AlternateContent>
      </w:r>
    </w:p>
    <w:sectPr w:rsidR="00B60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LQwMDO1NDKwNDBT0lEKTi0uzszPAykwrAUACIYPSiwAAAA="/>
  </w:docVars>
  <w:rsids>
    <w:rsidRoot w:val="001A7DB1"/>
    <w:rsid w:val="001A7DB1"/>
    <w:rsid w:val="005E6BEB"/>
    <w:rsid w:val="006C1998"/>
    <w:rsid w:val="00757658"/>
    <w:rsid w:val="00B608AE"/>
    <w:rsid w:val="00E5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B8575"/>
  <w15:chartTrackingRefBased/>
  <w15:docId w15:val="{5E2A0AB3-9C8D-4D65-9740-797D67E29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Jefferson</dc:creator>
  <cp:keywords/>
  <dc:description/>
  <cp:lastModifiedBy>Sean Jefferson</cp:lastModifiedBy>
  <cp:revision>4</cp:revision>
  <cp:lastPrinted>2021-06-09T14:01:00Z</cp:lastPrinted>
  <dcterms:created xsi:type="dcterms:W3CDTF">2021-06-09T13:43:00Z</dcterms:created>
  <dcterms:modified xsi:type="dcterms:W3CDTF">2021-06-09T14:05:00Z</dcterms:modified>
</cp:coreProperties>
</file>